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บ่าย)</w:t>
      </w:r>
      <w:r>
        <w:t xml:space="preserve"> </w:t>
      </w:r>
      <w:r>
        <w:t xml:space="preserve">110966</w:t>
      </w:r>
    </w:p>
    <w:p>
      <w:pPr>
        <w:pStyle w:val="Date"/>
      </w:pPr>
      <w:r>
        <w:t xml:space="preserve">วันจันทร์ที่</w:t>
      </w:r>
      <w:r>
        <w:t xml:space="preserve"> </w:t>
      </w:r>
      <w:r>
        <w:t xml:space="preserve">11</w:t>
      </w:r>
      <w:r>
        <w:t xml:space="preserve"> </w:t>
      </w:r>
      <w:r>
        <w:t xml:space="preserve">กันยายน</w:t>
      </w:r>
      <w:r>
        <w:t xml:space="preserve"> </w:t>
      </w:r>
      <w:r>
        <w:t xml:space="preserve">2566</w:t>
      </w:r>
      <w:r>
        <w:t xml:space="preserve"> </w:t>
      </w:r>
      <w:r>
        <w:t xml:space="preserve">เวลา</w:t>
      </w:r>
      <w:r>
        <w:t xml:space="preserve"> </w:t>
      </w:r>
      <w:r>
        <w:t xml:space="preserve">11.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รถล้ม                          โหลๆ แล้วกัน   ไม่เชื่อฉันก็ไม่เป็นไร อยากให้เธอมองข้างในภายในใจ     นอนยัง                                         สุดยอดมากๆเลยครับดนตรีก็เพราะเสียงก็เพราะนะครับพี่ม่อนจะขออนุญาตอธิบายนิดนึง ตอนนี้หน้าปลอมมีคุณแม่คุณพี่   คุณพี่คุณพี่เล่นเต็มหน้าเวทีเลยนะครับอย่าเพิ่งไปครับเพราะว่าการแสดงมีอีกหลายเพลงนั่ง มาด้านหน้าได้เลยนะ จะได้ลุกง่ายๆ รู้สึกว่า 2 เพลงหลังจากกระชุ่มกระชวยนะครับ  แม่ยกจะเยอะเปลี่ยนจากยอดเป็นซิปก็ได้นะครับน้องๆบอก  ชุดการแสดงไหมครับที่เรียกความ สนุกสนานนะครับเรียกว่าฟังเพลงสุดท้ายที่ทำให้ คุณแม่และคุณพี่ชุดการแสดงจากแบรนด์นะครับจากสถานที่ ลองและพัฒนาคนพิการ บ้านนนทภูมิจังหวัดนนทบุรีครับที่ได้รังสรรค์บทเพลงเพราะๆบทเพลงสนุกๆ แต่ยังไม่หมดเพียงเท่านี้ครับบ้านนนทภูมินนทบุรีเขามีของดี หลากหลายการแสดงเรียกว่าเป็นการแสดงคุณภาพนะครับท่านใดที่รู้ตัวว่า พ่อเขายังดีอยู่ใจเรายังได้รอด้านหน้าว่างเรียนเชิญได้เลยนะ   ฝั่งนั้นผอ. ป้อมก็พร้อมใช่ไหมคะ พร้อมนะครับฝากนะถ้าพร้อมแล้วเดินได้นะครับเพื่อฟ้าเสื้อชมพูวันนี้เดี๋ยวจะมา Battle กันนะว่า ไฟจะมันกว่ากันครับอา สำหรับชุดการแสดงนะครับตอนที่ตอนนี้นะครับพี่กำลังเตรียมความพร้อมอยู่ในขณะนี้นะครับก็เป็นอีก 1 ชุดการแสดงของ อุณหภูมิเช่นกันนะครับเรียกว่าบ้านนนทภูมิมีครบรสเลยนะการแสดงไม่ว่าจะเป็นแดนซ์นะครับไม่ว่าจะเป็นวิลแชร์รวมถึง ร้องเพลงเล่นดนตรีและดนตรีไทยดั้งเดิมก็มีด้วยนะครับเรามาดูกันว่าบ้านนี้เขามีดีตรงไหนบ้าง ไล่มาเยอะและยังไม่หมดนะครับเขายังมีอีก 1 ชุดการแสดงชุดนี้ยังไม่หมดเพียงเท่านี้นะ ความสามารถที่จะนำมาแสดง ผ่านสายตาของทุกท่านในวันนี้ยังมีอีก 1 ชุดการแสดงด้วยอันนี้เป็นชุดรองนะครับ รองรับชุดรองเนี่ย  เรียกน้ำย่อยคุณพี่และคุณแม่ออกมาหน้า for ได้หรือไม่นะครับ พร้อมไหมครับน้องพร้อมไหมฮะ  ยังยังไม่พร้อมแต่ด้านล่างครับตารางผอมมากตอนนี้ด้านล่างเตรียมโยกแล้วครับ ใช่ไหมครับ  อันนี้เป็น FC บ้านนนทภูมิใช่ไหมครับ เรามี FC มาด้วยนะครับวันนี้น้องอะไรครับน้องอะไรครับ  กินอะไรฮะ คนครับ น้องศุภกิจ น้องซูซูกิตอนนี้แฟนคลับน้องธุรกิจอยู่ด้านล่างเพียบเลยครับ   วันนี้จ้างมาใช่ไหมครับผม   พี่คิดว่าจ้างมาเพราะพี่เห็นเขาเต้นตามกำลังเงิน ตอนนี้ลงไปนั่งแล้วหนูต้องหนูต้องพร้อมเปย์อยู่แล้วแหละตอนนี้นั่งแล้ว แถวหน้านะครับจะเป็นโซฟานุ่มๆประมาณ 20 ที่ตอนนี้คุณแม่จะ บอกแล้วแฟนคลับ หนูจับจองแล้วไหนลองบอกให้เขามาร่วมเชียร์ร่วมสนุกกับเราหน่อยสิ ขอเรียนเชิญพี่ฟ้าแม่พยอมแม่ ปิ๊กไม่ใหญ่ผู้ช่วยแล้วมาร่วมเป็นกำลังใจให้ผมในวันนี้นะครับผม ครับผมพร้อมแล้วเพราะเป็นกำลังใจนอกจากมีแม่ติ๊กยังมีอาจารย์ติ๊กด้วยนะอยู่ครบเลยนะครับ พร้อมแล้วขอเสียงปรบมือเลย                                                   ขอเสียงปรบมือด้วยชุดอังกะลุงนะครับมาแล้วจากนนทบุรี ที่เมืองนนทบุรีให้กำลังใจ 1 รอบครับขอบพระคุณครับเก่งมากๆเลยนะครับขอบคุณครับ เรียกว่าเป็นอีกหนึ่งเสียงเพลงนะครับที่มาขัดจังหวะก่อนที่เราจะไปช่วย การแสดงชุดสุดท้ายสุดท้ายเขาบอกว่าเป็นการแสดงรำ กลองยาวนะครับคิดว่า โซฟาแถวหน้าน่าจะชอบนะครับเป็นการรำกลองยาวนะส่วน ตายแล้วปิดขวาก็ยังคงขยับได้เต็มที่เช่นกันนะเพราะว่าการแสดงรำกลองยาวจากสถานคุ้มครอง และพัฒนาคนพิการบ้านนนทภูมิ 6 เหมือนกันนะ ฟินาเล่ไว้ตอนจบนะคะวันนี้น้องมาในชุดไทยทุกคนเลยนะฮะอันนี้เป็นชุดกลองยาวใช่ไหมครับ ขอนิดนึงนะครับระวังด้านหลังนะครับ โอเคเรียกว่านะครับชุดการแสดงที่เราได้รับชมไปนะครับเริ่มจาก ชุดแรกเลยนะครับที่เป็น Cover Dance จากทีม dbk 21 นะครับจากสมาคมผู้ปกครองคนพิการทางสติ แห่งประเทศไทยนะครับในชุด Cover Dance ชุดแรกที่เราได้รับชมไปนะครับ 2 ชุดทักมานะครับที่เราได้รับชมเป็นการ  การแสดงนะครับ  ผู้ชายอันนี้เรียกว่าเป็นการแดนซ์ที่มันมากๆ รถวีลแชร์นะครับจากสถานคุ้มครองและพัฒนาคนพิการบ้านนนทภูมิจังหวัดนนทบุรีครับ การแสดง   28 นะครับจากสถานคุ้มครองและพัฒนาคนพิการบ้านนนทภูมิเช่นกันนะครับเขามีหลายแบรนด์นะ บ้านนี้บ้านนี้เขามีหลายแบบจริงๆแล้วเพิ่งจบลงไปเมื่อ ดูล่าสุดเลยนะครับก็คือชุดการแสดงอังกะลุงจากสถานคุ้มครองและพัฒนาคนพิการ เช่นกันสุดท้ายเอาล่ะครับเราจะแห่ไปที่ไหน เพลงอะไรบ้างแล้วเขาจะหาได้สนุกแค่ไหน ความสนุกของเขาเนี่ยสามารถทำให้แม่ๆลุกขึ้นมาได้ไหมนะครับ เราต้องมาทดสอบในชุดการแสดงชุดสุดท้ายของบ้านนนทภูมิแต่บ้าน มีหลายชุดมากชุดการแสดงจนทำให้เราแบบ ใครคือผู้ปกครองสถานแห่งนี้ทำไมได้เด็กคุณภาพจังนะครับและแน่นอนนะครับว่า สำหรับท่านที่ได้ยินเสียงนี้อยู่นะครับงานมา 7-8 เรารู้ว่าคุณทำได้เนี่ย ของเรามีบูธจัดนิทรรศการสินค้าเยอะมากนะครับเรียกได้ว่าเป็น  ของที่มีคุณภาพของที่ผลิตจากทั้งฝีมือฝีมือที่เป็นงานที่เรียกว่างานคุณภาพ และจาก ความตั้งใจด้วยคุณจะได้คุณค่าทั้ง 2 แบบทั้งด้านคุณภาพและด้านจิตใจด้วยลงมาอุดหนุนกันได้นะครับสำหรับ วันที่ หน้าที่อยู่บูธของเรานะครับ เปิดจำหน่ายสินค้าจนถึงเวลา 15  15 17:00 น 17:00 น ตรงนะครับยังสามารถมาอุดหนุนให้กำลังใจและ มาดูสินค้าคุณภาพของเราได้ด้วยนะครับมีของด้วยครับแต่ก่อนที่เราจะไปแนะนำ อาหารบุฟเฟ่ต์ของกินหรือสินค้าและบริการต่างๆเรามาแนะนำชุดการแสดงชุดนี้กันเลยดีกว่านะครับ  การแสดงรำกลองยาวจากสถานคุ้มครองและพัฒนาคนพิการบ้านนนทภูมิจังหวัด นนทบุรี                                                                        โอ้โห  ขอบคุณครับขอบคุณครับอธิบายเพิ่มเติมสำหรับน้องนักดนตรีของเรานะครับ  ด้านล่างตอนนี้หน้าเวทีแน่นขนัดไปด้วย พี่ๆน้องๆที่มาร่วมกัน สนุกสนานนะครับในบทเพลงที่เป็นชุดการแสดงของเรา ลูกน้องด้วยนะครับ  เราจะไม่หายใจเสียงดังนะครับเดี๋ยวเขาจะรู้ว่าเราอายุ เท่าไหร่นะครับเราจะไม่แสดงความเหนื่อยล้าให้ใครเห็นนะก็ขอบคุณทุกคนนะครับที่ร่วมเป็น ส่วนหนึ่งและเป็นสีสันที่น่ารักมากๆในงาน market แปลวันนี้ เรารู้คุณทำได้และก็ทำได้จริงไหมครับเรียกว่าบ้านนนทภูมิไปหาขน ขนทัพความสนุกมาแต่เป็นความสนุกที่มันค้างคาในใจเพราะว่าคุณพี่ๆกำลังมันอยู่เลยนะครับ กำลังมันกำลังสนุกอยู่เลยนะครับแต่ว่าแน่นอนนะคะว่างานและกิจกรรมในวันนี้นะครับนอกจากที่เราจะ เข้าสู่พิธีเปิดอย่างเป็นทางการเพื่อที่จะเป็นการคิด off นะครับว่าให้ทุกคนได้ตระหนัก ศักยภาพและความสามารถที่นำมาซึ่งอาชีพของคนพิการรวมถึงผู้ดูแลคนพิการ และ เป้าหมายของกระทรวงการพัฒนาสังคมและความมั่นคงของมนุษย์ในกลุ่มนะครับซึ่งกลุ่มเหล่านั้นก็จะเป็น กลุ่มที่จะร่วมกันดูแล คนเองดูแลครอบครัวและดูแลสังคมเราจะไม่เป็นภาระของสังคมแต่เรากำลังจะ เปลี่ยนเป็นพลังของสังคมโดยการเริ่มต้นในวันนี้นะครับเป็นอีกหนึ่งกิจกรรม ตั้งแต่นานแล้วนะครับยังมีการ Kick Off ไปแล้วและก็ยังมีการเซ็น MOU ด้วยระหว่างมหาวิทยาลัยเกษตรศาสตร์และกรม และพัฒนาคุณภาพชีวิตคนพิการกระทรวงการพัฒนาสังคมและความมั่นคงของมนุษย์นะครับก็เป็นอีก ไฮไลท์ที่สำคัญนะครับที่จะสะท้อนให้เห็นว่าตอนนี้ทั้งหน่วยงานที่เป็นหน่วยงานวิชา งานคือมหาวิทยาลัยเกษตรศาสตร์นะครับรวมถึงอีก 1 หน่วยงานที่เรียกว่า หน่วยงานที่ขับ เพื่อนแผนเพื่อพัฒนาคุณภาพชีวิตคนพิการแน่นอนว่าแผนนั้นไม่ได้พัฒนาแค่ พิการเท่านั้นแต่เป็นการพัฒนาผู้ดูแลคนพิการหรือครอบครัวของคนพิการ ให้มีรายได้ด้วยซึ่งมหาวิทยาลัยเกษตรศาสตร์เองก็จะมาให้แนวคิดวิธีและแนว ทางด้านเกษตรนะครับสำหรับคนที่ ตอบอาชีพ เกษตรกรรมอยู่แล้วนะครับเป็นเกษตรกรอยู่แล้วหรือผู้ที่สนใจนะครับก็สามารถ ที่จะมานำองค์ความรู้เหล่านั้นมาพัฒนาตนเองและเป็นการสร้างงาน สร้างอาชีพสร้างรายได้ให้ตัวเราเองและครอบครัวของเราด้วยนะครับและแน่นอนนะครับว่าในช่วงที่ เวทีไปเมื่อสักครู่นี้ก็มีการแสดงซึ่งการแสดงจริงๆแล้ว ไม่ใช่การแสดงคั่นเวลาเท่านั้นครับเป็นการแสดงศักยภาพและความสามารถของน้องๆ  บ้านนนทภูมินะครับเรียกว่าเป็นตัวแทนของคนพิการเป็นตัวแทนของน้องๆในสถานทูตสถานเลย บอกว่า เมื่อเราให้ความสุขน้องๆน้องๆก็จะกลับมาให้ความสุขเราและ ท่านที่นั่งอยู่ณบริเวณแห่งนี้คือกำลังใจที่ดีกำลังใจที่งดงามของน้องๆนะครับ ไม่ว่าน้องจะมีความพิการประเภทไหนที่มาแสดงนะครับมอบความสุขให้กับเราการที่ทุกท่าน เสียงดังๆก็เป็นการมอบความสุขกลับไปให้น้องนักแสดงเช่นกันนะครับ ช่วงบ่ายนะครับพี่กำลัง ใกล้เข้ามาถึงแล้วนะครับเป็นอีกหนึ่งช่วงเวลาที่มันจะมีเราจะมีการเสวนานะครับ  โดยการเสวนานี้อยู่ภายใต้โครงการนี้ครับมา 7-8 เรารู้คุณทำได้นะครับสำหรับหัวข้อที่จะ พูดคุยในช่วงต่อไปนี้เรียกได้ว่าเป็นอีกหนึ่งหัวข้อที่น่าสนใจมากๆนะครับ ทำอย่างไรคนพิการ มีงานทำ อย่างยั่งยืนเราต้องรู้ว่าคนพิการจะมีงานทำอย่างยั่งยืนได้อย่างไร หรือสถานประกอบการเองจะจ้างงานคนพิการได้อย่างยั่งยืนต้องอยู่ภายใต้ และมีอะไรบ้างที่คอย support ให้งานเหล่านั้นประสบความสำเร็จนะครับนะครับเพื่อไม่เป็นการเสียเวลานะครับผมขออนุญาต ยกเวทีนี้ให้กับคุณภานิณีสุขสะอาดนะครับนักวิเคราะห์นโยบายและแผนกลุ่มส่งเสริมการจ้างงานคนพิการกองกองทุนและส่ง ความเสมอภาคคนพิการ ผู้ดำเนินรายการคนต่อไปค่ะ ขอบคุณมากเลยนะคะ คนเก่ง ขอบคุณค่ะน้องอ้อนะคะขอบคุณมากค่ะนะคะ   บันเทิงไปแล้ว  วิชาการกระต่ายแม่ค้า หลับไหมอ่ะ  เอาอย่างนี้ใครอยากมีงานทำใครอยากให้คนพิการกับพวกเรามีงานทำยกมือขึ้น โหเยอะเลย เสียงนี้นะคะจะไม่ใช่เสียง ขออนุญาตแทนตัวเองว่าพี่กุ้งนะ ไม่ใช่เสียงของพี่กุ้งคนเดียวที่พวกท่านได้ยินคนเดียว  ต้องฝากไปถึงหน่วยงานทุกๆหน่วยงาน  ที่อยู่รอบรอบตัวเรา พี่ยังไม่จ้างงานคนพิการตามกฎหมายพระราชบัญญัติ ส่งเสริมและพัฒนาคุณภาพชีวิตคนพิการใช่ไหมคะ ขอเสียงให้เขาได้ยินหน่อยเร็ว โอเคค่ะนะคะวันนี้ เราก็จะมีตัวอย่างดีๆ เพื่อที่จะ  ให้ทุกท่านเนี่ยทำไมหน่วยงานนี้ แล้วทำไมเขาถึงรับคนพิการเขามีแนวคิดยังไง คนพิการลูกเราจะมีโอกาสเข้าสู่ระบบงานตรงนั้นไหมนะคะ  คงจะต้องนะคะวันนี้เนี่ยเราได้รับเกียรติ นะคะ  บริษัท ชั้นนำของประเทศไทย จากหน่วยงานนะคะที่เป็นที่ยอมรับในสังคม เพื่อไม่ให้เป็นการเสียเวลานะคะก็  ต้องเข้าสู่เวทีเสวนากันแล้วนะคะ วิทยากรละพอไหมคะ เพราะไหม พยากรณ์พร้อมแล้วนะคะ ขอเรียนเชิญนะคะคุณนพฤดีนะคะเต็มบังอรนะคะนักวิชาการแรงงาน การการรักษาการในตำแหน่งผู้เ****วชาญเฉพาะด้านพัฒนาระบบ หางาน  หน้าที่หัวหน้ากลุ่มงานส่งเสริมการจ้างงานคนพิการและผู้สูงอายุ  สวัสดีค่ะ   งั้นต่อไปนะคะ ประสิทธิ์ สูตรศิลวัฒน์นะคะผู้ช่วยผู้อำนวยการบริหารทรัพยากรบุคคล บริษัทซีพีเอฟประเทศไทยจำกัดมหาชน         ท่านต่อไปนะคะท่านพัฒนภักดีนะคะพยากรณ์ เ****วชาญสำนักงานคณะกรรมการป้องกันและปราบปรามยาเสพติดเรียนเชิญค่ะ       ต้องถามต้องถามก่อนว่า พี่กุ้งเชิญไปเนี่ยแต่ละท่านรู้ไหมคะว่าเอาแต่ละท่านมาทำอะไร ทราบไหมคะ   scp สบายสบายสบายๆนะคะสู้ๆค่ะ  นะคะแบบสบายๆเช่นจัดหางานค่ะเช่นเดียวกันเลยนะคะอย่างที่บอกเขาว่าวันนี้ เราจะไม่เอาวิชาการนะคะเราจะเอาประสบการณ์แต่ละขั้น อาหารในการรับคนพิการเข้าสู่ระบบงาน อยาก  อันนี้เพื่อไม่ให้เป็นการเสียเวลานะคะขอคำถามแรกเลยดีกว่านะคะ    ต้องถามปปสก่อนเลยนะคะหน่วยงานท่าเรือมีภารกิจ นะคะ  รายการรับคนพิการและส่งเสริมให้คนพิการเนี่ยมีงานทำและมีแนว ยังไงบ้างคะท่านช   ขอบคุณนะคะก็สวัสดีค่ะท่านผู้มีเกียรติทุกท่านนะคะ หน่วยงานของสำนักงานคณะกรรมการป้องกันและปราบปรามยาเสพติดทหารก็เป็นหน่วยงานของรัฐนะคะ ก็จะต้องดำเนินการตามระเบียบบังคับนะคะก็จะต้องจ้างงาน พิจารณาตามมาตรา 33 และมาตรา 35 ตรงนี้ก็ทางเดินงานก็ จริงๆอยากมีนโยบายอยู่แล้วในเรื่องของการที่เปิดโอกาสให้กับ ผู้ที่น้องคุณที่สามารถ ที่สามารถทำงานให้กับหน่วยงานต่างๆได้ซึ่งตรงนี้เรามี  นโยบายมานะเราก็จะมีการรองรับการทำงานตรงนี้ก็คือโดยการเป็นกรรม เป็นการกำหนดไว้ในแผนการปฏิบัติการของสำนักงานเลยว่าเราจะต้อง  น้องผู้พิการอยากเข้ามาทำงานในหน่วยงานภาครัฐ ก็ได้ตั้งงบประมาณไว้เป็น  เป็นราวเลยนะคะอันนี้คือแนวภารกิจที่เราได้ดำเนินการในส่วนใด การจ้างงานต่างๆก็เป็นเรื่องที่เราต้องดำเนินการตามระเบียบซึ่งตรงนี้เนี่ย สำนักงานปปสเนี่ย  จ้างตามมาตรา 33 ไว้ 1 ท่านนะคะจะเป็นข้าราชการอยู่แล้วนะที่เหลือเราก็จะเป็น ตามมาตรา 35 ก็จะใช้วิธีการแบบจ้างเหมาบุคคลอาจจะจ้างเหมาบริการนะคะซึ่งตรงนี้ก็ตาม  ตามระเบียบก็คือ 100 คนต่อ 1 อัตราอัตราของบุคลากรใน 1 ตุลาคมของทุกปีนะคะก็ประมาณ 12 คนนะคะ เราก็จ้างตามมาตรา 35 ไป 11  11 คนแล้วนะคะตอนที่ 11  ต้อง ถามท่านผททหนักใจมากกับ 11 คนเนี้ย  ไม่หนักใจเลยนะคะจะบอกว่า เราพยายาม สรรหาน้องๆนะคะคือ นโยบายของทางสำนักงานเราก็มองว่าบุคลากร ทำงานคือทรัพยากรบุคคลมนุษย์นะเราต้องเป็น คนเป็นส่วนหนึ่งขององค์กร เพราะฉะนั้นเนี่ย น้องเข้ามาทำงานเนี่ยนะทั้งฝ่ายการเจ้าหน้าที่ ต้องดูแลถ้าโอเคล่ะกระบวนการการจ้างงาน   เป็นตามระเบียบพัสดุการจัดหางานการจัดจ้างจ้างเหมาบุคคลธรรมดาตรงนี้ค่ะ แล้วก็ต้องวางแผนในการดำเนินงานซึ่งตรงนี้เราก็จะมีการวางระบบ ระบบของการดูแลน้องๆเหล่านี้นะคะที่จะต้องเข้ามาทำงานในองค์กรนี้ ต่างๆแล้วก็ต้องมีการกำหนดไว้แล้วและเขาว่าโอเคล่ะ งานของราชการก็จะมี    ผลิตบางอย่างที่สามารถจ้างเหมาบริการได้บางอย่างก็ต้องให้ข้าราชการทำตรงนี้แล้วก็มี  กรอบกรอบ ติดงานอยู่แล้วนะคะตอนนี้เราก็จะมาสัมภาษณ์น้องๆจากคนพิการแล้วก็ได้มาขอความอนุเคราะห์จาก กรมส่งเสริมและพัฒนาคุณภาพชีวิตคนพิการมีทั้งน้อง ที่สามารถที่ทำงานได้บ้างมากมาย เดี๋ยวก็จะ ขออนุญาต ส่งมาให้ทางปปสเลยเดี๋ยวจัดให้น้องๆ มาทำงานตาม ตามความสามารถนะต่ำตามประเภทของความพิการของน้องแล้วก็เราก็ต้องมอง ภาพของน้องแต่ละคนนะคะว่าเหมาะกับงานประเภทไหนก็สามารถ ตั้งเป้าให้น้องทำงานได้อย่างมีประสิทธิภาพ ก็จะมีก็จะมีระบบ ระบบพี่เลี้ยงผ่านแล้วก็ต้องมองว่า  การให้น้องคนคนนึงมาทำงานไม่ว่าจะเป็น น้องๆที่เป็นคนปกติ หรือน้องๆที่เป็นผู้จัดการเราก็จะมีระบบการดูแล ของคนที่เข้ามาทำงานในองค์กรทำอย่างไรให้เขาทำงานอย่างมีความสุข นี่คือสิ่งสำคัญ เราต้องวางระบบการสนับสนุนการทำงานของน้องๆเหล่านี้ค่ะ กราบขอบพระคุณเจ้าค่ะที่นี่ต้องถามกับ CPF  มีแนวทางยังไงในการที่ รับคนพิการเข้าทำงานต้องบอกว่า CPF วันนี้เรารับเป็นมาตรา 33 นะคะทั้งหมดเลยต้องขอแนวคิดจาก หน่วยงานแล้วก็ จำนวน ณวันนี้ที่ CPF สนับสนุนความพิการของเราเรียนเชิญค่ะ     ต้องบอกก่อนนะครับว่า CPF เราเป็นองค์กรขนาดใหญ่ ค่ะ ตอนนี้อาจเกิดสิ่งแวดล้อมมี อยู่ประมาณ 100 ลองหัน 100 ดู ใช่เยอะมาก  128  128 คนมาตรา 33 เป็นมาตรา 33 ทั้งหมด ทั้งหมดเลยนะครับ  กฎหมายออกมาต้องยอมรับก่อนว่าเมื่อประมาณ 7-8 ปีที่แล้ว ส่ง 34 ทั้งหมด ฉันเดินเข้าป่า  ทางผู้ใหญ่จะมีการคุยกันว่า ทำไมต้องส่งเงินเข้ากองทุน  หาโครงการอะไรที่เราทำแล้ว ก็เนี้ย จะเข้ากองทุนให้ บริการดีกว่าไหม กลับระยะแรกเนี่ยผมว่าประวัติให้ฟังเฉยๆเนี่ย เราก็ไปทำที่มาตรา 35 ก่อน  คือให้สัมปทานไป   ปีนึงเราก็พบว่า มันก็ยังไม่ถึงมือคนพิการจริงๆ ก็ต้องยอมรับว่ามันมีการรั่วอยู่  ถ้าต้องการให้มันถึง พิกัดจริง มาตรา 33 เพราะว่าเรามองว่าเราเข้ากระบวนการจ่ายเงินตรงไปที่กู  มีการคลังคือเรามีการปรึกษากันเราก็พบว่า เรามี  หน่วยงานหนึ่งคือมูลนิธิพ่อกับพันพัฒนาชนบทซึ่งเขา มีการดำเนินการคืออะไร  โครงการไก่ไข่ ไปสร้าง  เล้าไก่ไข่ขนาดใหญ่ให้ที่โรงเรียนเลย  ทางที่เขาประสบปัญหาว่า สร้างเราให้โรงเรียน เลี้ยงดูไก่ไข่ ให้นักเรียนช่วยกัน  บอกว่าเสาร์อาทิตย์  หรือวันปิดเทอม ไม่มีผู้ดูแลนักเรียนดูแล ไม่ตกค้างลักษณะเหมือนไม่ทั่วถึงก็เลยปรึกษากันบ้าง มันน่าจะเป็นจ๊อบๆนึงที่จะให้คนพิการ เขาเข้ามาดูแลได้ นะครับ เราก็เลยสร้างโครงการ คนพิการเพื่อ ต้องการไก่ขึ้นมา  เราก็ลองเอา ขอสัก 100 คน    โรงเรียนนะครับ หาผู้พิการโดยย้ำว่าขอเป็นผู้พิการภายในท้องถิ่น ที่โรงเรียนอยู่  เอากัน ผู้พิการ    ปีแรก   เราไม่คิดว่าจะประสบความสำเร็จ เราไปเยี่ยม พิการคนนึง พี่กานต์เขาวิ่งเข้ามากอดพวกผมด้วย เขาบอกว่า    เขาคือ  ภาระของครอบครัวแต่หน้าที่เราเอาโครงการไปลง เขาบอกว่าจากภาระของครอบครัว เป็นเสาหลัก   เงินที่เรา พี่เขาได้จากการจ้างงานคนพิการ กลายเป็นค่าใช้จ่ายของครอบครัวทั้งครอบครัว เราก็ รู้สึกดีใจมากเลยคุยกับผู้ใหญ่ว่า  เราควรจะ 35 ให้มันเป็น 33 ดีกว่าไหม เราใช้แบบปี 1 ยกเลิกกลับ 5  ทั้งหมดมาเป็นมาตรา 33 Club Friday EP1 เราก็เอาเข้าโรงเรียนนะครับ  มีทั้งหมด 8 460 โรงเรียน  วิธีการสัมภาษณ์ 580 สังคม ที่อยู่ในโรงเรียน แล้วก็มีคนพิการที่จ้างตรงภายในโรงงานทำงานในวันทำงานออฟฟิศนะครับประมาณ 100  แล้วก็ยังมีวิวแชร์ ชาติไทย 5728 ท่าน  GPS ในเรื่องตัวเลขมากนะคะแล้วต้องบอกนะคะว่าวันนี้ บอกว่า CP สร้างมาตรฐาน ให้กลับ คนในสังคมวันนี้ไก่ไข่ที่วันนั้น ให้เขาเลี้ยง CP รับซื้อกลับมาไหมคะ ไม่ได้รับซื้อไก่ไข่ทั้งหมด ไข่ของไก่  เป็นแหล่งโปรตีนใช่ไหมคะ  วิธีการเลี้ยงไก่ไข่เพราะว่าบางทีเราอาจจะยังไม่ได้มองถึง ภาพที่มันเยอะแยะมากมายแต่วันนี้เขามีแหล่งบริโภค  เขามีแหล่งอาหารของเขาที่เขาจะสามารถมีความรู้  ที่จะสามารถเรียกทำได้เองได้  ใช่ไหมคะ เราก็จะมีหน่วยงานของเรา  ถามกลับ อบรม  ให้คนพิการของเรารับรู้ทฤษฎีเกี่ยวกับไก่ไข่ ทฤษฎีเกี่ยวกับ ความปลอดภัยในการทำงาน   อาจารย์บางท่าน ออกไป  ทำฟาร์มไก่ไข่ก็มีนะคะได้ความรู้จากตรงนี้ทั้งหมด  ที่บอกว่า   มันคือ มีความภาคภูมิใจในตัวเอง    บ่ได้ ใช่ค่ะ  ขอบคุณนะคะอย่างที่บอกเขาว่าที่นี้ต้องมาที่กรมจัด  วันนี้อย่างที่บอกเขาว่ากรมการจัดหางานก็มีการจ้างคนพิการครบ ตามจำนวนที่กฎหมายกำหนด  ต้องถามว่าอยู่คนพิการเนี่ยยากไหมหัวหน้า ไม่ยากเลยค่ะ ระยะเลยใช่ไหมหัวหน้ายิ้มกว้างมั่นใจนิดนึง  น่ารักทุกคนค่ะน่ารักทุกคนทั่วหน้ามีวิธีกลั่นกรองยังไงเอาคนพิการมาทำงานนะคะ ถามหน่อย อันนี้ส่วนหนึ่งอ่ะค่ะก็จะเป็นน้องๆที่ เคยจ้างมา ต่อเนื่องอยู่แล้วอ่ะนะคะ แล้วในส่วนของกรมการจัดหางานนะค่ะขออนุญาตอย่างนี้นะคะในส่วนของการจ้างตามมาตรา 5 นะคะกรมเองอ่ะค่ะก็จะจ้างมาเป็น 10  ในส่วนของการจ้างก็จะไปปฏิบัติงานที่หน่วยงานทั่วประเทศธนาคารทั้งหมด 88 คนซึ่งตรงนี้ค่ะก็ทำงานในสำนักงาน แล้วส่วนใหญ่น้องก็มีมีความรู้ความ สามารถในการทำงานในสำนักงานได้ดีอยู่แล้วค่ะ  ที่นี่อย่างที่บอกเขาว่าพ่อเป็นมาตรา 35 ก็ต้องมีกรมจัดมาเกี่ยวข้องนะคะต้องฝากเสียงไปถึงหลายๆหน่วยงานเนาะ ตั้งมาตรา 35 แล้ว กำจัดยากไหมในการที่จะมาตรวจแล้วก็ผ่าน ถามนิดนึงค่ะ  ให้หน่วยงานเขาได้ยินด้วยราคาเขาจะได้จ้างกับหัวหน้า กรมการจัดหางานนะคะภายใต้ระเบียบ คณะกรรมการส่งเสริมการจ้างงาน สั้นๆเรียกชื่อว่าสัมปทานอ่ะฮะตรงนี้กรมการจัดหางานนะคะมีนา ที่เป็นหน่วยรับเรื่องแล้วก็อนุญาตการการให้สิทธิ์ คนพิการที่จะ ทำงานตามมาตรา 35 ซึ่งมีทั้งหมด 7 ประเภทกิจกรรมนะคะอันนี้ทาง    การปฏิบัติของของ หน่วยงานรับเรื่องอ่ะค่ะก็อันนี้ส่วน เอกสารนะคะ ไม่ยากเลยค่ะ ในส่วนของการยื่นนะคะทางเจ้าหน้าที่ของหน่วยงาน สำนักงานจัดหางาน กรุงเทพฯเขตพื้นที่ 1-10 นะคะในส่วนภูมิภาคก็จะเป็นจัดหางานจังหวัดทั่วประเทศนะคะ เอกสารไม่ยากเลยค่ะ ปัจจุบันนี้ค่ะกรมการจัดหางานเองก็ได้พัฒนาระบบ การให้บริการการยื่นให้สิทธิ์นะคะ ระบบ e-service ของมาตรา 35 นะคะตรงนี้ก็จะเป็นทางอิเล็กทรอนิกส์อ่ะค่ะ เขาว่า จริงๆแล้วเนี่ยหน่วยงานรัฐเนี่ย รายการจ้างแจ้งกรมการจัดหางานไม่ใช่เรื่องยากต้องบอกว่าจากประสบการณ์ตัวเองนะคะที่ ไป หางานหลายๆพื้นที่ แต่ละท่านน่ารักมาก ราคาแล้วก็แต่ละท่านก็ให้ความช่วยเหลือเพราะว่าเราเป็นหน่วยงานที่ทำงานร่วมกัน ต้องกราบขอบพระคุณแล้วก็ต้องฝากเนื้อฝากตัวด้วยนะคะยังไงก็ยังจะต้องสัมพันธ์กับกรมจัด ปีนี้ราคาต้องมากลับมาที่ปปสแล้ว  วันนี้จ้างงานคนพิการ 11 คน  เคยมีปัญหาไหม วันนี้เราต้องมาพูดถึงเรื่องจริงก็แล้วแต่ว่าเรามีปัญหาไหมเราจะได้น้องๆเนี่ยเขาฟังแล้วก็ จะได้ไปป่ะ ตัวเองอะไรอย่างเงี้ยค่ะช จะบอกว่า การดูแลน้องๆนะคะซึ่งตรงนี้ จะบอกว่าเป็นปัญหาไหมเราอยากมีปัญหาดีกว่าเราเรียกว่าเป็นสิ่งที่เราจะต้อง ให้โอกาส น้องๆจะหาที่พัฒนา ขีดความสามารถของตัวเองนะครับตัวนี้ก็จะเล่าให้ฟังว่าจะมีน้องๆนะคะที่เข้ามาทั้งหมด  ของเราเนี่ยเราก็จะมีความพิการแต่ละประเภทอ่ะคะก็จะมีที่รับจ้าง คือการพิการทางการเคลื่อนไหวอยู่ พักผ่อนนะคะแล้วก็แล้วก็ทางการได้ยิน 4 คนนะคะแล้วก็ทั้งสองคนตรงนี้นะ ก่อนหน้าที่เราจะต้อง  มอบหมายงานให้น้องๆเนี่ยเราต้องอิจฉานะเนี่ย ลองเข้ามาดูแลเรื่องของการ น้องนะคะน้องๆเข้ามานะคะแล้วก็  ถาม ความรู้ความสามารถและความถนัด ขนาดอย่างไรนะจ๊ะโอเคเราก็ได้เพราะว่าโอเคนะ น้องเขามีความสามารถด้านนี้แต่บางครั้งเนี่ย อาจจะเป็นเพราะว่าเขาอาจจะไม่มีความมั่นใจ ตอนนี้เราก็ต้อง  สิ่งสำคัญคือเราต้องให้กำลังใจน้องๆนะน้อง ตรงนี้น่ะเราก็โอเคน้องๆแบบนี้สามารถดำเนินการทำงาน สำนักนี้ได้ ก็เราก็ต้องไป ผอ. กองสำนักกฎหมายที่เลี้ยงไม่ได้เป็นทางการนะคะค่ะ  ฝากให้  ดูแล ดูแลน้องๆซึ่งตรงนี้ก็โอเคแล้วเราก็มอบหมายภารกิจให้น้องไปซึ่งส่วนใหญ่แล้วเนี่ย แรกๆ น้องก็จะมีความกังวล มีความกังวลมีความอะไรนะคะ ถามไม่มั่นใจ ทักไว้ว่าจะทำงานไม่ได้แต่ก็ไม่เป็นไรเราก็จะมีคอย พี่ๆเขาช่วยดูดูให้นะคะก็บอกว่าไม่เป็นไรหรอก เราต้อง วางเป้าหมายน้องเท่านี้ก่อน   ละครปรารถนาน้องไปหาตรงนี้ สักพักหนึ่งพอน้องเริ่มเก่งพี่เลี้ยงต้องเริ่มถอนตัวออก ให้น้องเขาสามารถยืนได้ด้วยตัวเอง วันนี้เราก็วางระบบไว้ซึ่งตรงนี้ก็จะจะ จะทำให้น้องๆเนี่ยมีความมั่นใจมากยิ่งขึ้นซึ่งบางครั้งเนี่ยเราก็ไม่คาดคิดนะคะ ขาดน้องอ้ายจะสามารถทำงานได้ ขนาดนี้ มีบางบางท่านนะคะเขาก็จะ ของไอ้ที ก็จะมีความสามารถในเรื่องของตัวเลขน้องๆที่เป็นออทิสติกนะคะ มอบหมายงานบางอย่างให้เขาทำ ตาสุดท้ายแล้วเนี่ย เขายังสามารถบอกได้ว่า พี่ครับ  ทำไมไม่เอาข้อมูลนี้มาให้ผมไม่เอาข้อมูลนี้มาให้มันชนกันล่ะครับ  พรุ่งนี้ก็จะสามารถดูภาพรวมได้ครับโอ้โห ความรู้สึกว่า น้องๆก็สอนงานเรานะเก่งนะ ความสามารถเราให้งานน้องเท่านี้โอเคแต่น้องสามารถ จะ  อะไรนะแนะนำเราได้ด้วยบางครั้งนี้อีกท่านนึงเขาก็เก่งในเรื่องของการ ซ่อมคอมพิวเตอร์  โทรไปก็ น้องอ้อ ทางพี่เล็กจะส่งน้อง  น้องแบงค์แบงค์แบงค์ กลายเป็น  ชายจะกลายเป็นเป็นแฟนคลับ พี่พี่คะล่ะน้องแบงค์เข้ามาช่วย ทำงาน มากตอนนี้อยู่ที่  สิ่งสำคัญก็คืออยู่ที่การที่เราต้องดูแลดูแลน้องๆเข้าไปช่วยให้กำลังใจ บางอย่างน้องก็ทำไม่เป็นทำไม่คล่องก็ไม่เป็นไรเราให้โอกาส ระบบการทำงานของที่สำนักงานปปสเรื่องของน้องๆทำด้านธุรการ  ระบบสารบรรณอิเล็กทรอนิกส์ น้องๆก็ไม่เหมือนเดิมคือไม่มั่นใจ จะทำไม่ได้บอกไม่มีปัญหาถ้าไม่ได้ไปต่างก็มา มาคุยกับพี่ได้มอบหมายงานให้ไปขึ้นตรงนี้เนี่ย บอกว่าทั้ง 11 คน ทำงานได้เหนือกว่าความคาดหวัง จริงๆค่ะนี่คือขอเขาพูดความจริงแล้วว่าน้องสามารถทำงานได้อย่างดี ก็มีบางครั้งอะมีอยู่ช่วงนึงค่ะ มีน้องน้องๆที่เรารับมาเนี่ย  คนเดียวนะพี่ก็ไม่เป็นความผิดพลาดเป็นบทความสามารถ สามารถทำงานแทนพี่ได้นะ สุดยอดขอชื่นชมน้องๆตรงนี้อยู่ที่  เราต้องเราต้องอะไรนะคะ พี่เลี้ยงต้องค่อยค่อยๆช่วยดูแลให้กำลังใจแล้วก็  พัฒนา น้องๆเขาอาจจะบอกว่าไม่ ไม่ค่อยมีความมั่นใจแต่พอสักระยะหนึ่งสักปีสองปีที่เราก็จ้างงานต่อเนื่องนะ ต่อเนื่องมา 3-4 ปีแล้วค่ะน้องเป็นคนเก่งขององค์กรทีเดียว อย่างที่บอกเขาว่า วันนี้ปปสเนี่ยรับหลายอย่างหลายๆประเภทความพิการและหลายๆหน่วยงานชอบบ่  รับ เฉพาะผู้พิการทางการเคลื่อนไหว ราคาแต่อันนี้ต้องบอกว่าปปชเนี่ยเปิดกว้างมาก ที่นี่โอเคของรับเราแล้วเป็นอย่างนี้ ปีนี้ต้องถามกับทาง CPF  เราเรารู้บทสรุปความสำเร็จและแล้วปัญหาระหว่างคำเนี่ยท่าน มันมีปัญหามาแล้วเราแก้ปัญหายังไงอ่ะค่ะ    ปัญหามันมีไว้แก้อยู่แล้วครับไม่มีที่ไหนที่ไม่มีปัญหานะครับ จอ GPS เราครอบคลุมผู้พิการทุกประเภท มันก็มีบ้าง  ปัญหาก็ พวกเราก็มีทีมงานที่ออกไปเยี่ยมผู้พิการ ปีนึงอย่างน้อยออกไปเยี่ยมเยียน  สัตวบาลที่เขาจะ  จะต้องไปดูแลไก่ไข่ให้ดู เขาก็จะเข้าไปเยี่ยมคนพิการให้ด้วย  มีการรับทราบปัญหา   หลังจากไปเยี่ยมพิการแล้วเราก็ใช้เทคโนโลยีช่วย Google Map เราอยู่ที่ไหนบ้าง ทางชีวิตมี Google แบบที่สามารถมองได้เลยว่า บริการเราอยู่จุดไหน ขอพิกัดเป็นใคร อากาศเป็นยังไงให้ผู้บริหารทราบ ว่างั้นใครที่ผ่านไป แถวนั้นเราก็สามารถปลูกถ้ามีปัญหาสามารถลบทิ้งเดี๋ยวเซลล์ของเราสามารถเข้าไปนะ    อย่างที่บอกค่ะว่าบริบทบางคนพิการบางท่านเนี่ยคือพร้อมที่จะเข้าสู่ระบบงาน แต่บางท่านที่อยู่ในพื้นที่ต่างจังหวัด  อาจจะไม่สามารถเข้าสู่ระบบงานแต่ต้องหมายถึงการเข้าสู่ระบบอาชีพ  วันนี้ต้องต้องต้องน้องๆหลายๆคนอยากบอกว่าถ้าเกิดว่า  สมาคมหรือชมรมของเขาเนี่ยเขาสนใจ เขาอยากจะทำก็อยากจะขอความรู้หรือให้หรือให้ทาง GPS เนี่ย ให้ความรู้เขาแบบนี้ได้ไหมคะ ได้ครับยินดีครับ  พี่เบียร์บอกว่าเราก็  จะจ้างคนพิการอย่างยั่งยืน  จบเราพยายามปลูก สอน วิธีการเลี้ยงไก่ไข่ สอน ปลอดภัย ทุกๆปีถ้าวันใดวันหนึ่งท่าน สามารถเราก็ไม่ได้บังคับนะครับถ้าสามารถเอาไปทำเองแล้วก็สนับสนุนให้ ได้ครับ พยายามเน้นกระจายคือคนพิการที่เราไม่ได้    แทบจะทั่วประเทศเลย ผู้ใหญ่ สวัสดีครับยามเย็นที่ทางโรงเรียนตชด  เดี๋ยวเราไปมา คุณครูนะ kuthodaw ท่านหนึ่ง เป็นทั้งคุณครูเป็นทั้งนักการเป็นทั้ง แม่ครัว  ประมาณวันที่ 8 9 10  คำว่า จะขยาย ขอทางผู้ใหญ่คุณพิมลรัตน์    อธิบดีเหมือนกันว่ะ ปีหน้าเรากำลังจะนำเสนอผู้ใหญ่ทาง CEO ว่า เรากล้าไหม ขอเพิ่มอีกเท่านึง จาก 700 เป็นวัน 400 คน 100 ต่อ 1 น้อยไปต้อง 50 ต่อ 1 ใช่ไหมคะ เสียงมือให้ cbx ด้วยค่ะ มันน้อยไปแล้วก็อย่างที่บอกอ่ะเขาว่า ความดีไม่มีที่สิ้นสุด การทำงานของเราอย่างที่บอกวันนี้ CPF เก้ามองไปถึงว่า กฎหมายคือสิ่งที่ต้องปฏิบัติก็จริง แต่ไม่ใช่วัตถุวัตถุประสงค์หลักของการทำงานวันนี้เราอยากให้ การได้รับการพัฒนา ไม่ว่าจะอยู่ในพื้นที่ไหนก็แล้วแต่ ต้องกราบขอบพระคุณ CPF อย่างมากนะคะ  ปีนี้จัดหางานค่ะ ต้องเป็นอีกหนึ่งเรี่ยวแรงนะคะอยากจะให้ การจัดหางานเนี่ยประชาสัมพันธ์ว่าเอจะเกิดว่าคนพิการของพวกเนี่ย ไม่รู้จะไปที่ไหนอยากได้มาตรา 35 อยากได้มาตรา 33 ทำยังไงได้คะ    ขออนุญาตนำเสนอโครงการของกรมการจัดหางาน คือกรมการจัดหางานเองนะคะนอกจากจะจ้างปฏิบัติงานที่หน่วยงานแล้ว ตอนนี้เป็น โครงการเชิงนโยบายของรัฐบาลแล้วนะคะแล้วก็ทำมาต่อเนื่องเป็นปีที่ ปีนี้ปีที่ 3 แล้วนะคะคือโครงการส่งเสริมการจ้างงานคนพิการเชิงสังคม ตรงนี้คือ ส่วนของภารกิจของกรมธรรม์ให้ส่วนกลางเองนะคะก็จะประชาสัมพันธ์ให้นายจ้าง ประกอบการนะคะจ้างงานคนพิการ แต่ใช้ การจ้างที่ไปปฏิบัติงานที่หน่วยบริการสาธารณะคือสถานที่ ที่เอาคนพิการไม่สามารถเข้ามาที่สถานประกอบการได้นะคะที่ชุมชน เช่น โรงเรียนอบตวัดชัยค่ะซึ่งโครงการนี้ แต่ก็ยังปีที่ผ่านมานะคะก็  ไม่ตอบรับ  ในการจ้างงานในรอบ มีนาคมที่ผ่านมาที่ได้แจ้งตัวเลขนะคะก็ 3700 กว่าคนนั้น ได้มีงานทำในท้องที่ห่างไกลที่ อยู่ใกล้บ้านตัวเองนะคะอันนี้คือว่าเป็น ประสบผลสำเร็จนะคะคนพิการก็มีรายได้ ตรงด้วยนะคะ แล้วก็น้องๆคนพิการคนนี้จะเกิดเขาสนใจเขาสามารถไปสมัครได้ที่ไหนอ่ะครับผอ. คือตอนนี้นะคะส่วนนึงนะคะทางกรมก็พยายามหาประชาสัมพันธ์ ในเรื่องของให้นายจ้างสถานประกอบการให้สิทธิ์ การเองก็ ทำงานที่คิดว่าทำงานตามความรู้ความสามารถได้ตรงนี้ค่ะ จะก็จะแบบเช่นกันค่ะแต่ว่า ยังไงก็ลงทะเบียนที่เว็บ เว็บไซต์ของกรมการจัดหางานก็คือไปหาใครมีงานทำมานะคะค่ะอันนี้ก็สามารถลงทะเบียนไว้ ในระดับหนึ่งแล้วนะคะใช่ค่ะก็อย่างที่บอกว่าการลงทะเบียนไว้เนี่ย เราก็ยังไม่การันตีนะคะผอ. ว่า 100% เนี่ยทุกคนจะได้ร้อยเปอร์เซ็นต์แล้วอาจจะต้องมีการคัดเลือก แต่อย่างที่บอกเขาว่าถ้าเรามีความตั้งใจจริงๆนะคะ ผมไม่มีปัญหาเหมือนกัน  ที่นี้สุดท้ายแล้วค่ะผอ.  อยากให้ช่วยฝากทุกหน่วยงานเลยนะคะว่า รับเถอะ คนพิการเนี่ย วันนี้เขาไม่ใช่ สิ่งที่ จะบอกว่าเขาแตกต่างจากเรา  เพียงแต่ว่าเราต้องทำยังไงคะฌอร์ฌ  เขาถึงจะอยู่กับเราได้ ทุกคน มีความสุขร่วมกันอยากให้ช่วยฝากสักนิดค่ะ      ก็ในฐานะที่เป็นหน่วยงานของรัฐนะคะ หน่วยงานที่ต้องจ้างคนพิการเข้าทำงานตรงนี้นะไม่ใช่เรื่องยากเลย ทุกหน่วยงานต้อง  แล้วก็ต้องมี อันดับแรกนะคะทุกหน่วยงานต้องมีหมวกมาตรงนี้เราก็ตื่นแล้วซึ่ง นโยบายของทุกลมก็ต้องมีเรื่องของการตั้งว่ามาตรงนี้รองรับแต่ การที่จะรับน้องเข้ามาทำงานเนี่ย หน่วยงานราชการเนี่ยไม่ยากเลยนะคะก็จะมี มีโทรมาถามเหมือนกันนะคะว่าทำอย่างไรนะคะน้องๆไปหาน้องมา ไหนแล้วก็ดูแลน้องอย่างไรประเมินน้องยังไงต่างๆก็ให้คำแนะนำ  หน่วยงานก็โทรมาถามเราว่าถ้าเกิดว่าเจอน้องๆที่  ปัญหาอย่างนี้ต้องทำอย่างไรหรือว่าต้องทำอะไรยังไงก็อธิบาย อธิบายไปก็เชิญชวนให้เชิญชวนหน่วยงานต่างๆเนี่ยอย่างน้อยก็คือถ้าเกิดว่า น้อง ก็ลองคุยกันดู  ข้อมูลที่ทางกรมส่งเสริม อาชีพบริการส่วนหนึ่งนะคะติดต่อทางคุณกุ้งประสานทางคุณกุ้งได้นะคะ น้อง มาทัก สิ่งสำคัญก็คืออยู่ที่การระบบของการดูแลน้องๆมากกว่าค่ะน้องบางคน เข้ามาอยู่ 2-3 เดือนมันก็จะเกิดอาการเหมือนกับว่าไม่มั่นใจอาจจะมีการ  ก็มาปรึกษาแต่บาง บางคนก็ลาออกไปก่อนกำหนดก็มีนะคะเพราะว่าอาจจะไปด้วยปัญหาสุขภาพ การเดินทางในต่างๆหาตรงนี้  เดินทางไปบขส อยู่ได้    พื้นที่ที่การคมนาคมสะดวกมีรถไฟฟ้าผ่านง่าย อาร์ตี้ มาทำงานน่ะส่วนใหญ่เขาก็นั่งรถไฟฟ้า BTS มาทำงานตรงนี้ก็เป็นส่วนหนึ่ง ใจเย็นที่สามารถที่จะมาทำงานได้อย่างสะดวกนะคะตรงนี้ก็  ต้องฝาก ยังไงก็แล้วแต่ค่ะน้องๆทุกๆคนเนี่ย เขามีความสามารถอยู่ที่การดูแลของหน่วยงานภาครัฐต่างๆหากนะคะพี่ จะทำอย่างไรที่ต้อง   ผลักดันให้กำลังใจนะคะน้องๆเขาก็จะมีความสุขในการทำงาน มีความสุขในการทำงานแล้วเขาก็สามารถผลิต งานทำงานได้อย่างให้เราอย่าง  ความสามารถและก็อยู่อยู่ในองค์กรได้อย่างมีความสุขนะคะแล้วก็บางคนเขาก็ พาไปสัมภาษณ์มานะคะไปแอบถามมาเงินเดือน ต้องจุนเจือครอบครัวนะคะส่งน้องเรียนด้วยนะคะตรงนี้ได้เดือนละหมื่น ถ้าน้าส่วนหนึ่งเก็บ ส่วนหนึ่งก็ใช้จ่ายในครัวเรือน ส่วนหนึ่งก็ต้องส่งน้องเรียน  วันนี้ก็เป็นอะไรที่เราหัวใจพองโตนะคะมีธุระ  น้องๆมากๆฮะน้องไม่ต้อง น้องๆอย่าวิตกกังวลไม่ต้องกลัวนะคะมาทำงานเนี่ยรับรองเลยว่า อะไรที่บอกว่าทำไม่ได้พอสักพักนึงแล้วก็ทำได้แล้วก็ทำเก่งด้วยนะเก่งกว่าคนปกติ ตรงนี้ต้องต้องบอกตามตรงเลยว่าโอนน้องๆนี่เขามีความมุ่งมานะบากบั่นและกัน  เพราะว่าเขามี อดทน มีความเข้มแข็งความอดทนอยู่ที่กำลังใจที่เราให้น้องต่างหาก การดูแลน้องๆ  ที่บอกว่าเขาว่าทางปปสนะคะรับคนพิการโดยไม่กำหนด ประเภทความพิการเลยนะคะคุณกุ้ง อยากได้คนพิการ เข้าทำงาน นะคะ พี่กุ้งส่งอะไรไปปปสรับหมด  ปปส วางสโคปงานแต่ไม่เคยวาง งานให้กับคนแต่บางคนให้กับงาน ราคาตรงนี้แหละเป็นสิ่งที่รู้สึกว่าอยากจะให้หลายหน่วยงานเนี่ย ต้องบอกได้เลยว่าเลียนแบบได้เลย บางทีเราไม่ต้องไปคิดอะไรใหม่ ราคามีบางหน่วยงานที่เขาทำอยู่แล้วแล้วเขาสามารถที่จะทำได้นะคะวันนี้  สำเร็จไปอีกขั้นหนึ่งแต่ก็ต้องปรับปปสนิดนึงถึงความเจริญก้าวหน้าของน้อง อนาคตข้างหน้าถ้าเกิดมีการสอบพนักงานราชการหรืออะไรก็แล้วแต่นะคะ เป็นสิ่งที่หลายท่านอาจจะเขยิบ เข้าสู่ความมั่นคงได้นะคะต้องขอขอบพระคุณมาณที่นี้ GPS แล้วค่ะ  อยากจะฝากอะไรให้กับสังคมนะคะจะฝากอะไรให้กับหลายๆคนที่บอกว่า รับคนพิการในหัวมันยากเหลือเกินมันทำไม่ได้หรอกแต่วันนี้ 700 กว่าคน ประสบผลสำเร็จแล้วก็จะเพิ่มขนาดไปอีก เป็นเท่าตัวอยากจะให้ทาง CS ฝากหน่อยค่ะ  คนพิการต้องบอกว่า มีอยู่ทั่วประเทศ กระจุกตัวในกทมมันก็ยาก ถูกต้องค่ะครับ มองมาตั้งแต่ต้นแล้วว่า เราจะพยายาม  หาคนพิการภายในพื้นที่ ครับเพราะว่า    ยาก็ถ้าน้องคิดดูดีๆบางทีเราอาจจะไม่ต้องหาก็ได้ คนจ่ายเขาเยอะ  ฝากคุณครู คุณครูเป็นคนช่วยหา กูบอกว่าไม่ต้องห่วงป๊าแค่ประกาศที่หมู่บ้านมาสมัครกันตรึมเลย นะครับ มันเยอะจริงๆ  ท่านแค่เปิดใจ ลองกระจายไปตามต่างจังหวัดดู มีค่อนข้างเยอะ แล้วก็คนพิการเราอ่ะเห็นด้วยกับท่านช จับ  คนพิการให้ถูกกับงาน ความหลากหลายเขาทำงานได้หลายอย่างบางท่าน เลี้ยงไก่ไข่  บ่ายๆ เขาเป็นช่างเชื่อม ซ่อมซ่อมบ้านซ่อมอะไรให้โรงเรียน  บางคนก็เป็น ผู้ช่วยสอน เรามีโรงเรียนหนังสือปัญญานุกูลที่โคราช    จากคุณครูผู้ช่วยสอนคือคุณครูภาษามือ    พยายาม ดูงานให้เหมาะ  ว่างๆมาโรงเรียนเนี่ย คนพิการนะครับ ลูกไก่ มาเป็นคุณครูภาษาอังกฤษ ใช่ครับเพราะว่ามีการแต่ท่าน พูดอย่างกับว่าเขาเก่ง  เจ้าเก่งเฉพาะด้านกับเขาให้ ไม่ถูก ครับผม อย่างที่บอกเขาอ่ะ CPF ไม่ใช่แค่ประสบผลสำเร็จทางด้านธุรกิจ ประสบผลสำเร็จทางด้านแนวคิด ในเรื่องการทำให้กับสังคม วันนี้ CPF ยังไม่ได้ประกาศบอกใครเลยว่าแล้ว บริการครบ 700 คน จ้างคนพิการไป 400 คน เป็นสิ่งที่ CPF ทำมาตลอด มีระดับหัวกะทิ เป็นคนที่ สร้างแนวทางวันนี้คนพิการไม่ใช่ภาระเลยเป็นคนพิการเป็นงานที่ท้าทาย  งาน 1 ใช่ไหมคะที่วันนี้เราต้องเดินร่วมกันในสังคม ราคาที่นี้ต้องสุดท้าย กรมจัดและให้กรมจัดฝากบอก ทุกท่าน ทว่าการ ทำงานหรือการจ้างงานคนพิการ ไม่ใช่เรื่องยากถ้าไม่มีคนพิการ เราสามารถที่จะมาหาทั้งกลมจากทั้งทาง กลุ่มเราได้ราคาก็ไงก็ให้ทาง งานฝากสักนิดนึงค่ะ ในส่วนของกรมการจัดหางานนะคะก็อย่างที่นำเรียนนั่นแหละโต๊ะนะคะว่าเรามี การให้บริการจัดหางานทั้งในระบบนอก นอกระบบ ในส่วนของ การส่งเสริมการจ้างงาน   โดยเฉพาะหน่วยงานของรัฐนะคะจริงๆมันมีหลายรูปแบบด้วยซ้ำนะคะคือยัง การให้คนพิการได้ได้ทำงาน หรือไม่ก็ยังไปใช้ การจัดซื้อจัดจ้างอาคารในเรื่องของกฎกระทรวงที่   ตากลม สนับสนุนนะคะก็คือจะมีตรงตรงจุดนั้นอีกส่วนหนึ่งที่หน่วยงานของรัฐ สามารถที่จะ ขับเคลื่อนการจ้างงานหรือส่งเสริมการประกอบอาชีพของคนพิการได้อีกช่องทางนึงนะคะ แล้วในส่วนของกรมการจัดหางานนะคะก็ ท้ายสุดแล้วก็คือต้องทำตามระเบียบ 35 ซึ่งทุกหน่วยงานถ้ามีการ  ว่างงาน หรือให้สัมปทาน ประเภทกิจกรรมนะคะก็คือ กรมการจัดหางาน  เป็นหน่วยงานรับเรื่องนะคะซึ่งตรงนี้  สามารถที่จะใช้บริการได้นะคะทั้งเคสและจัดหางานจังหวัด ประเทศค่ะ แล้วก็อย่างที่บอกเขาว่าจัดหางานกับทางกลุ่มเราเนี่ย  เป็นพันธมิตรที่ดีต่อกันทุกครั้งที่ไปจัดหางานพื้นที่นะคะ ได้รับความรู้ต่างๆมากมายนะคะวันนี้นะคะต้องกราบขอบพระ คุณเป็นอย่างมากนะคะท่านเมทินีพัฒนภักดีนะคะสำนักงานคณะกรรมการป้องกันและ ปรามยาเสพติดนะคะนะคะบริษัทซีพีเอฟประเทศไทย มหาชนนะคะแล้วท่านนพฤดีเต็มบังอรนะคะ การจัดหางานขอเสียงปรบมือให้กับทุกหน่วยงานที่มาวันนี้ด้วยค่ะ   วันนี้ เขาว่าทางกรมก็กราบขอบพระคุณทุกท่านนะคะที่ ให้ความรู้นะคะที่เปิดโลกกระทัดอาจจะยังมีหลายๆหน่วยงานที่ f จะยังไม่  พี่จะรับคนพิการแต่วันนี้นะคะเราได้มีโอกาสเปิดใจกับหน่วยงานที่เป็นของ   เราไม่เอาสิ่งสมมุติมาแล้ว เป็นของจริงที่รับจริงแล้วก็ทำจริงทั้งมาตรา 33 และก็ 35 ไม่ใช่เรื่องยาก เลยนะคะเพราะฉะนั้นต้องกราบขอบพระคุณทุกท่านมากค่ะ  ดีค่ะขอบพระคุณมากค่ะ แล้วก็หวังเป็นอย่างยิ่งนะคะว่ากรมส่งเสริมและพัฒนาคุณภาพ  ชีวิตคนพิการนะคะจะได้รับการขอบคุณได้รับการตอบรับอย่างดีจาก หน่วยงานนะคะเรียนเชิญท่านผอ. ขึ้นมาถ่ายรูป ท่านปรีดาค่ะ นิดหนึ่งค่ะ ท่านผู้อำนวยการลงเท้าท่าน ขายรองเท้าแฟชั่น  วันนี้เห็นผลเร็วทานจริงๆนะคะพี่ดาวิทยกุลนะคะท่านผู้อำนวยการกอง ทุนและส่งเสริมความเสมอภาคคนพิการ ราคาท่าน ได้มานั่งฟังทั้งหมดแล้วก็กลับเขาก็คุณค่ะ            กราบขอบพระคุณค่ะกราบขอบพระคุณทุกท่านมากค่ะ ก็ต้องคืนเวทีให้กับน้องม่อนแล้วนะคะ เวทีเสวนาของพี่กุ้งเรียบร้อยแล้ว พี่กุ้งอยู่ไหนก็ขึ้นมาแล้วก็ปรุงด้วยนะคะขอบคุณมากค่ะ มาตรา 33 มาตรา 35 เข้าใจแล้วนำไปสู่ และแน่นอนนะครับว่าในส่วนของภาครัฐ ก็เป็นอีกหนึ่งองค์กรที่ร่วมกันกำกับนโยบายกำหนดนโยบาย นโยบายนั้นมาจากพี่น้องประชาชนคนพิการหรือ บุคคลที่มีความเกี่ยวข้องกับคนพิการทำให้ออกกฎหมายนี้ขึ้นมาเพื่อนำมา กำหนดใช้แน่ครับแต่กฎหมายนี้หากนำมากำหนดใช้แล้วจะไม่ ประสิทธิผลเลยหากไม่มีองค์กรที่จ้างงานและปฏิบัติ  กฎหมายนี้  กฎหมายนี้นะครับเรียกได้ว่าจริงๆไม่ใช่กฎหมายเชิงบังคับนะครับแต่เป็น  กฎหมาย 1 ที่ร่วมกันส่งเสริมและสนับสนุนทำให้เรามีงานมีทรัพยากร ที่เรียกว่ามีคนงานในบริษัทของเรามีพี่น้องเพื่อนร่วมงานที่มีคุณภาพนะครับ และแน่นอนนะคะว่าตอนแรกอาจจะอึดอัดนิดนึงอย่างที่ท่านพยากรณ์บอกไปว่าจ้างงานคนพิการมา เมื่อเขาได้เข้าใจงานแล้ว  อีกหนึ่ง ที่สำคัญและเรียกว่ามีคุณภาพมากๆเลยนะครับต้องขอขอบคุณนะครับทั้ง 4 ท่านเมื่อสักครู่นี้นะคะ ที่ทำให้เราได้เล็งเห็นและเข้าใจถึงการจ้างงานและจ้างงานอย่างไรให้เกิดความยั่งยืน ความยั่งยืนนั้นจะเกิดขึ้นอยู่ในทุกภาคส่วนนะครับทั้งภาครัฐ เอกชนและภาคประชาชนครับสำหรับในช่วงวันนี้นะครับ ตลอดทั้งกิจกรรมที่เราได้นำเรียนไปนะครับว่ามีการเปิดงานเปิดโครงการที่ผมขออนุญาตใช้คำว่า มหกรรมไปแล้วนะครับรวมถึงการเริ่ม ที่เราจะมาเริ่มร่วมกันใช้หลักวิชาการและหลักเชิงปฏิบัติ ถัง ความรู้ทางด้านคนพิการและทางด้านเกษตรนะครับมาผนวกรวมกัน เป็นอีกหนึ่งงาน 1 อาชีพ 1 นวัตกรรมนะครับรวมถึงการที่เราได้มาร่วมกัน วนาในวันนี้แน่นอนว่าขาดไม่ได้เลยนั่นคือสีสันที่เกิดขึ้นในงานวันนี้ น้องๆจากสมาคมทุกสมาคม สถานเลยนะครับที่มอบความบันเทิงให้กับเราในวันนี้แต่ในวันนี้นะครับเวทีอาจจะ ลงไปแต่มหกรรมและร้านค้าต่างๆบูธต่างๆบูธมีทั้ง จะให้ความรู้นะครับบูธที่ให้ความอิ่มท้องนะครับและบูทที่ให้ความอิ่มใจในการ  ใช้ได้ครับก็สามารถจับจ่ายใช้สอยกันได้ถึง 5 โมงเย็นของวันนี้เลยทีเดียวนะ และเน้นย้ำนะคะสำหรับท่านที่ได้ยินเสียงนี้อยู่งานของเราจะ ในวันนี้และวันพรุ่งนี้วันพรุ่งนี้เป็นวันสุดท้ายแล้วนะครับหลากหลายบูธยังไม่อยาก ของกลับนะครับมาร่วมกัน ซื้อกันได้เลยขนกันกลับไปได้เลยนะคะยังมีอีกหลายร้านนะครับไม่ว่าจะเป็นเสื้อผ้าเอง หรือแม้กระทั่งของกินของใช้รวมถึงของ หลังบ้านก็มีด้วยนะครับสามารถ ลงมาซื้อลงมาอุดหนุนกันได้และแน่นอนนะครับว่าเป็นอีกทั้งผู้บริโภคและ กูให้กำลังใจด้วยนะครับสำหรับในช่วงนี้นะครับผมต้องขออนุญาตลาไปก่อนพรุ่งนี้เรา พบกันในเวทีที่เข้มข้นเวทีที่อุดมไปด้วยสาระความรู้และเวทีที่จะ พร้อมถ่ายทอดสิ่งดีๆให้พวกเราได้นำไปปฏิบัตินะครับสำหรับในวันนี้ ทุกท่านนะครับขอบคุณในส่วนของ ประกอบเองนะครับที่ร่วมกันจัดงานดีๆแบบนี้ขึ้นมาขอบคุณในส่วนของเจ้าหน้าที่กระทรวงการพัฒนา และความมั่นคงของมนุษย์นะครับขอบคุณ หน่วยงานนะครับที่วันนี้ได้มาร่วมสร้างสรรค์งานดีๆโครงการดีๆในวันนี้เดี๋ยว เราพบกันในวันพรุ่งนี้สำหรับวันนี้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พ.ก.) Market Fair “เรารู้ คุณทำได้” (บ่าย) 110966</dc:title>
  <dc:creator/>
  <cp:keywords/>
  <dcterms:created xsi:type="dcterms:W3CDTF">2024-01-04T02:54:37Z</dcterms:created>
  <dcterms:modified xsi:type="dcterms:W3CDTF">2024-01-04T02: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กันยายน 2566 เวลา 11.30 น.</vt:lpwstr>
  </property>
  <property fmtid="{D5CDD505-2E9C-101B-9397-08002B2CF9AE}" pid="3" name="subtitle">
    <vt:lpwstr/>
  </property>
</Properties>
</file>